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96F9A" w14:textId="7ED703DD" w:rsidR="00F5785F" w:rsidRPr="008F1FA3" w:rsidRDefault="00611A35" w:rsidP="00611A35">
      <w:pPr>
        <w:jc w:val="center"/>
        <w:rPr>
          <w:b/>
          <w:bCs/>
        </w:rPr>
      </w:pPr>
      <w:r w:rsidRPr="008F1FA3">
        <w:rPr>
          <w:b/>
          <w:bCs/>
        </w:rPr>
        <w:t>ATIAH</w:t>
      </w:r>
    </w:p>
    <w:p w14:paraId="13340DB3" w14:textId="52759068" w:rsidR="00B762FC" w:rsidRDefault="00B762FC">
      <w:r>
        <w:tab/>
      </w:r>
      <w:r>
        <w:tab/>
      </w:r>
      <w:r>
        <w:tab/>
      </w:r>
      <w:r>
        <w:tab/>
      </w:r>
      <w:r>
        <w:tab/>
      </w:r>
      <w:r>
        <w:tab/>
      </w:r>
      <w:r>
        <w:tab/>
      </w:r>
      <w:r>
        <w:tab/>
      </w:r>
      <w:r>
        <w:tab/>
      </w:r>
      <w:r>
        <w:tab/>
      </w:r>
      <w:r>
        <w:tab/>
      </w:r>
      <w:r>
        <w:tab/>
      </w:r>
    </w:p>
    <w:p w14:paraId="72E333D5" w14:textId="590A6885" w:rsidR="00493B3E" w:rsidRDefault="00B762FC" w:rsidP="00493B3E">
      <w:pPr>
        <w:jc w:val="both"/>
      </w:pPr>
      <w:r>
        <w:t>I</w:t>
      </w:r>
      <w:r w:rsidR="00857EA9">
        <w:t xml:space="preserve"> have</w:t>
      </w:r>
      <w:r>
        <w:t xml:space="preserve"> spent roughly 25 days here </w:t>
      </w:r>
      <w:r w:rsidR="00B0550B">
        <w:t>amid</w:t>
      </w:r>
      <w:r>
        <w:t xml:space="preserve"> these </w:t>
      </w:r>
      <w:r w:rsidR="00EE0A53">
        <w:t>ruthless animals. I</w:t>
      </w:r>
      <w:r w:rsidR="00611A35">
        <w:t xml:space="preserve"> have</w:t>
      </w:r>
      <w:r w:rsidR="00EE0A53">
        <w:t xml:space="preserve"> been mutilated, raped, and dehumanized and watched other girls slowly breathe their last. But do I believe we will be found? At this point I am not trying to survive another day but seeing how the girls that show fear </w:t>
      </w:r>
      <w:r w:rsidR="00B0550B">
        <w:t>are</w:t>
      </w:r>
      <w:r w:rsidR="00EE0A53">
        <w:t xml:space="preserve"> disposed and fed to the hungry dogs, you can say </w:t>
      </w:r>
      <w:r w:rsidR="00C128B3">
        <w:t>h</w:t>
      </w:r>
      <w:r w:rsidR="00EE0A53">
        <w:t xml:space="preserve">as been a source of motivation. </w:t>
      </w:r>
      <w:r w:rsidR="00C128B3">
        <w:t xml:space="preserve">I figured if we all die, this won’t be </w:t>
      </w:r>
      <w:r w:rsidR="00B0550B">
        <w:t xml:space="preserve">a </w:t>
      </w:r>
      <w:r w:rsidR="00C128B3">
        <w:t xml:space="preserve">story of hope or </w:t>
      </w:r>
      <w:r w:rsidR="00493B3E">
        <w:t>redemption,</w:t>
      </w:r>
      <w:r w:rsidR="00C128B3">
        <w:t xml:space="preserve"> but another sympathetic story covered by the media, a minute of silence</w:t>
      </w:r>
      <w:r w:rsidR="00493B3E">
        <w:t xml:space="preserve">, </w:t>
      </w:r>
      <w:r w:rsidR="00C128B3">
        <w:t>useless con</w:t>
      </w:r>
      <w:r w:rsidR="00493B3E">
        <w:t xml:space="preserve">dolence </w:t>
      </w:r>
      <w:r w:rsidR="00C128B3">
        <w:t>by the president</w:t>
      </w:r>
      <w:r w:rsidR="00493B3E">
        <w:t xml:space="preserve"> and unheard movements chanting our names and what we could have become. </w:t>
      </w:r>
    </w:p>
    <w:p w14:paraId="2C6C4033" w14:textId="32259F9E" w:rsidR="0019506F" w:rsidRDefault="0019506F" w:rsidP="00493B3E">
      <w:pPr>
        <w:jc w:val="both"/>
      </w:pPr>
      <w:r>
        <w:t xml:space="preserve">I am Atiah, I am 16, </w:t>
      </w:r>
      <w:r w:rsidR="00BA496F">
        <w:t xml:space="preserve">and </w:t>
      </w:r>
      <w:r w:rsidR="00CF5913">
        <w:t>I am from Kwale</w:t>
      </w:r>
      <w:r w:rsidR="00BA496F">
        <w:t>, in the south of Adamawa State.</w:t>
      </w:r>
      <w:r w:rsidR="00CF5913">
        <w:t xml:space="preserve"> </w:t>
      </w:r>
      <w:r>
        <w:t xml:space="preserve">I am </w:t>
      </w:r>
      <w:proofErr w:type="spellStart"/>
      <w:r>
        <w:t>melanated</w:t>
      </w:r>
      <w:proofErr w:type="spellEnd"/>
      <w:r>
        <w:t>, minuscule with a brittle stature. I am benign and I barely speak to a</w:t>
      </w:r>
      <w:r w:rsidR="00611A35">
        <w:t>n</w:t>
      </w:r>
      <w:r>
        <w:t>yone in my class.</w:t>
      </w:r>
      <w:r w:rsidR="000849E5">
        <w:t xml:space="preserve"> My school is Government owned which I </w:t>
      </w:r>
      <w:proofErr w:type="gramStart"/>
      <w:r w:rsidR="000849E5">
        <w:t>have to</w:t>
      </w:r>
      <w:proofErr w:type="gramEnd"/>
      <w:r w:rsidR="000849E5">
        <w:t xml:space="preserve"> trek a distance every</w:t>
      </w:r>
      <w:r w:rsidR="00611A35">
        <w:t xml:space="preserve"> </w:t>
      </w:r>
      <w:r w:rsidR="000849E5">
        <w:t xml:space="preserve">day to get </w:t>
      </w:r>
      <w:r w:rsidR="00611A35">
        <w:t xml:space="preserve">to </w:t>
      </w:r>
      <w:r w:rsidR="000849E5">
        <w:t>it</w:t>
      </w:r>
      <w:r w:rsidR="00611A35">
        <w:t>. Some parts of the structure have started collapsing but we still manage to take classes in them. I remember severally, how politicians have promised to rebuild the school but nothing has been done to that effect.</w:t>
      </w:r>
    </w:p>
    <w:p w14:paraId="11953F1C" w14:textId="252DF030" w:rsidR="00B0550B" w:rsidRDefault="00C902B6" w:rsidP="00493B3E">
      <w:pPr>
        <w:jc w:val="both"/>
      </w:pPr>
      <w:r>
        <w:t xml:space="preserve">As I sat under the rain with my legs tied, I could hear screaming coming from Gunta’s room, </w:t>
      </w:r>
      <w:proofErr w:type="gramStart"/>
      <w:r>
        <w:t>It</w:t>
      </w:r>
      <w:proofErr w:type="gramEnd"/>
      <w:r>
        <w:t xml:space="preserve"> ha</w:t>
      </w:r>
      <w:r w:rsidR="00B0550B">
        <w:t>d</w:t>
      </w:r>
      <w:r>
        <w:t xml:space="preserve"> to be him trying to force himself on one of us. The truth is you never get used to it as it unlocks a different kind of pain every time. Gunta is the </w:t>
      </w:r>
      <w:r w:rsidR="008C3EEF">
        <w:t xml:space="preserve">son of the </w:t>
      </w:r>
      <w:r>
        <w:t>leader of th</w:t>
      </w:r>
      <w:r w:rsidR="005E2036">
        <w:t xml:space="preserve">e </w:t>
      </w:r>
      <w:r w:rsidR="00B0550B">
        <w:t>B</w:t>
      </w:r>
      <w:r w:rsidR="005E2036">
        <w:t xml:space="preserve">arkono gang, he gets </w:t>
      </w:r>
      <w:r w:rsidR="008C3EEF">
        <w:t xml:space="preserve">whatever he wants, whenever he wants it and </w:t>
      </w:r>
      <w:r w:rsidR="00B0550B">
        <w:t>however,</w:t>
      </w:r>
      <w:r w:rsidR="008C3EEF">
        <w:t xml:space="preserve"> he wants it. I cannot particularly say Gunta’s age, but he cannot be more than </w:t>
      </w:r>
      <w:r w:rsidR="008B3029">
        <w:t xml:space="preserve">22 </w:t>
      </w:r>
      <w:r w:rsidR="00B0550B">
        <w:t>years</w:t>
      </w:r>
      <w:r w:rsidR="0008609A">
        <w:t xml:space="preserve"> of age</w:t>
      </w:r>
      <w:r w:rsidR="00611A35">
        <w:t xml:space="preserve"> though he looks teenage, his creased face gives him away. </w:t>
      </w:r>
      <w:r w:rsidR="00553D6F">
        <w:t xml:space="preserve">Gunta and I are schoolmates, he is </w:t>
      </w:r>
      <w:r w:rsidR="00611A35">
        <w:t xml:space="preserve">a </w:t>
      </w:r>
      <w:r w:rsidR="00553D6F">
        <w:t>senior and of</w:t>
      </w:r>
      <w:r w:rsidR="00611A35">
        <w:t xml:space="preserve"> </w:t>
      </w:r>
      <w:r w:rsidR="00553D6F">
        <w:t>course</w:t>
      </w:r>
      <w:r w:rsidR="00611A35">
        <w:t>,</w:t>
      </w:r>
      <w:r w:rsidR="00553D6F">
        <w:t xml:space="preserve"> it explains how the gang know</w:t>
      </w:r>
      <w:r w:rsidR="00611A35">
        <w:t>s</w:t>
      </w:r>
      <w:r w:rsidR="00553D6F">
        <w:t xml:space="preserve"> the school’s activities and how they can conv</w:t>
      </w:r>
      <w:r w:rsidR="00611A35">
        <w:t>eni</w:t>
      </w:r>
      <w:r w:rsidR="00553D6F">
        <w:t xml:space="preserve">ently carry out their operations by kidnapping young girls on the way from school. I won’t particularly say the gangs have a type but with the few words I have heard from the other girls we are girls no one will look for and their family cannot afford the ridiculous ransom. I for one know my grandmother cannot. </w:t>
      </w:r>
      <w:r w:rsidR="00B0550B">
        <w:t xml:space="preserve">I call her Kaka. </w:t>
      </w:r>
      <w:r w:rsidR="00553D6F">
        <w:t>Kaka has been responsible for m</w:t>
      </w:r>
      <w:r w:rsidR="005379DF">
        <w:t xml:space="preserve">e ever since my mother died of </w:t>
      </w:r>
      <w:r w:rsidR="005A203B">
        <w:t xml:space="preserve">an </w:t>
      </w:r>
      <w:r w:rsidR="005379DF">
        <w:t xml:space="preserve">obstetric fistula. She was a child bride or rather a child bride slave as </w:t>
      </w:r>
      <w:r w:rsidR="005A203B">
        <w:t>K</w:t>
      </w:r>
      <w:r w:rsidR="005379DF">
        <w:t xml:space="preserve">aka’s husband had a gambling problem which led to him gambling away the money he lent from my </w:t>
      </w:r>
      <w:r w:rsidR="006521A5">
        <w:t>m</w:t>
      </w:r>
      <w:r w:rsidR="005379DF">
        <w:t>other’s husband and due to the failure to pay his debt, my mother was tak</w:t>
      </w:r>
      <w:r w:rsidR="006521A5">
        <w:t>en as his bride.</w:t>
      </w:r>
      <w:r w:rsidR="001A5FEE" w:rsidRPr="001A5FEE">
        <w:t xml:space="preserve"> </w:t>
      </w:r>
      <w:r w:rsidR="001A5FEE">
        <w:t xml:space="preserve">Growing up with Kaka has been enlightening, she is very hardworking, </w:t>
      </w:r>
      <w:r w:rsidR="005A203B">
        <w:t xml:space="preserve">and </w:t>
      </w:r>
      <w:r w:rsidR="001A5FEE">
        <w:t>even</w:t>
      </w:r>
      <w:r w:rsidR="005A203B">
        <w:t xml:space="preserve"> </w:t>
      </w:r>
      <w:r w:rsidR="001A5FEE">
        <w:t>though she is uneducated she often brag</w:t>
      </w:r>
      <w:r w:rsidR="005A203B">
        <w:t>s</w:t>
      </w:r>
      <w:r w:rsidR="001A5FEE">
        <w:t xml:space="preserve"> about working with the white</w:t>
      </w:r>
      <w:r w:rsidR="005A203B">
        <w:t>s</w:t>
      </w:r>
      <w:r w:rsidR="001A5FEE">
        <w:t xml:space="preserve"> because of how intelligent she </w:t>
      </w:r>
      <w:r w:rsidR="005A203B">
        <w:t>i</w:t>
      </w:r>
      <w:r w:rsidR="001A5FEE">
        <w:t xml:space="preserve">s. So how did this kind of woman end up with </w:t>
      </w:r>
      <w:r w:rsidR="001B13FC">
        <w:t xml:space="preserve">a </w:t>
      </w:r>
      <w:r w:rsidR="005A203B">
        <w:t xml:space="preserve">useless man </w:t>
      </w:r>
      <w:r w:rsidR="001A5FEE">
        <w:t>as a husband</w:t>
      </w:r>
      <w:r w:rsidR="0008609A">
        <w:t>?</w:t>
      </w:r>
      <w:r w:rsidR="001A5FEE">
        <w:t xml:space="preserve"> </w:t>
      </w:r>
      <w:r w:rsidR="005A203B">
        <w:t>I</w:t>
      </w:r>
      <w:r w:rsidR="001A5FEE">
        <w:t>t still baffles me.</w:t>
      </w:r>
      <w:r w:rsidR="006521A5">
        <w:t xml:space="preserve"> Kaka says she sees my mother in me, she says she was very stubborn, relentless and she loves book</w:t>
      </w:r>
      <w:r w:rsidR="001B13FC">
        <w:t>s</w:t>
      </w:r>
      <w:r w:rsidR="006521A5">
        <w:t xml:space="preserve"> and she wanted to be a lawyer one day but I guess fate had its plan.</w:t>
      </w:r>
    </w:p>
    <w:p w14:paraId="2ED68DFC" w14:textId="552A2200" w:rsidR="00493B3E" w:rsidRDefault="00A50E19" w:rsidP="00EE0A53">
      <w:pPr>
        <w:jc w:val="both"/>
      </w:pPr>
      <w:r w:rsidRPr="001B13FC">
        <w:t>The gangs assembled for their usual meeting</w:t>
      </w:r>
      <w:r w:rsidR="00ED1409" w:rsidRPr="001B13FC">
        <w:t xml:space="preserve"> in the </w:t>
      </w:r>
      <w:r w:rsidRPr="001B13FC">
        <w:t>morning where they discuss</w:t>
      </w:r>
      <w:r w:rsidR="001B13FC" w:rsidRPr="001B13FC">
        <w:t>ed</w:t>
      </w:r>
      <w:r w:rsidRPr="001B13FC">
        <w:t xml:space="preserve"> their next point of action and how </w:t>
      </w:r>
      <w:r w:rsidR="00ED1409" w:rsidRPr="001B13FC">
        <w:t xml:space="preserve">well </w:t>
      </w:r>
      <w:r w:rsidRPr="001B13FC">
        <w:t>to terrorize the community</w:t>
      </w:r>
      <w:r w:rsidR="00ED1409" w:rsidRPr="001B13FC">
        <w:t xml:space="preserve">. </w:t>
      </w:r>
      <w:proofErr w:type="spellStart"/>
      <w:r w:rsidR="00ED1409" w:rsidRPr="001B13FC">
        <w:t>Hakeemi</w:t>
      </w:r>
      <w:proofErr w:type="spellEnd"/>
      <w:r w:rsidR="00ED1409" w:rsidRPr="001B13FC">
        <w:t xml:space="preserve"> Gunta’s Father is the leader. He </w:t>
      </w:r>
      <w:r w:rsidR="008B3029" w:rsidRPr="001B13FC">
        <w:t xml:space="preserve">is about 6 feet tall with a hulking look, </w:t>
      </w:r>
      <w:r w:rsidR="001B13FC" w:rsidRPr="001B13FC">
        <w:t xml:space="preserve">and </w:t>
      </w:r>
      <w:r w:rsidR="008B3029" w:rsidRPr="001B13FC">
        <w:t xml:space="preserve">tribal marks belonging to the </w:t>
      </w:r>
      <w:proofErr w:type="spellStart"/>
      <w:r w:rsidR="008B3029" w:rsidRPr="001B13FC">
        <w:t>pio-pio</w:t>
      </w:r>
      <w:proofErr w:type="spellEnd"/>
      <w:r w:rsidR="008B3029" w:rsidRPr="001B13FC">
        <w:t xml:space="preserve"> people. </w:t>
      </w:r>
      <w:proofErr w:type="spellStart"/>
      <w:r w:rsidR="008B3029" w:rsidRPr="001B13FC">
        <w:t>Hakeem</w:t>
      </w:r>
      <w:r w:rsidR="00BA496F">
        <w:t>i</w:t>
      </w:r>
      <w:proofErr w:type="spellEnd"/>
      <w:r w:rsidR="00ED1409" w:rsidRPr="001B13FC">
        <w:t xml:space="preserve"> always has a lot to say</w:t>
      </w:r>
      <w:r w:rsidR="008B3029" w:rsidRPr="001B13FC">
        <w:t>, m</w:t>
      </w:r>
      <w:r w:rsidR="00ED1409" w:rsidRPr="001B13FC">
        <w:t>ostly I listen with k</w:t>
      </w:r>
      <w:r w:rsidR="0008609A" w:rsidRPr="001B13FC">
        <w:t>een</w:t>
      </w:r>
      <w:r w:rsidR="00ED1409" w:rsidRPr="001B13FC">
        <w:t xml:space="preserve"> interest </w:t>
      </w:r>
      <w:r w:rsidR="008B3029" w:rsidRPr="001B13FC">
        <w:t xml:space="preserve">to his speech in my </w:t>
      </w:r>
      <w:proofErr w:type="gramStart"/>
      <w:r w:rsidR="008B3029" w:rsidRPr="001B13FC">
        <w:t>language</w:t>
      </w:r>
      <w:proofErr w:type="gramEnd"/>
      <w:r w:rsidR="008B3029" w:rsidRPr="001B13FC">
        <w:t xml:space="preserve"> </w:t>
      </w:r>
      <w:r w:rsidR="00ED1409" w:rsidRPr="001B13FC">
        <w:t xml:space="preserve">but his lack of coherence puts me off </w:t>
      </w:r>
      <w:r w:rsidR="008B3029" w:rsidRPr="001B13FC">
        <w:t>and that’s how I got to know he doesn’t even come</w:t>
      </w:r>
      <w:r w:rsidR="0095451F" w:rsidRPr="001B13FC">
        <w:t xml:space="preserve"> </w:t>
      </w:r>
      <w:r w:rsidR="00C86974" w:rsidRPr="001B13FC">
        <w:t xml:space="preserve">from </w:t>
      </w:r>
      <w:r w:rsidR="001B13FC">
        <w:t xml:space="preserve">my </w:t>
      </w:r>
      <w:r w:rsidR="0095451F" w:rsidRPr="001B13FC">
        <w:t>village</w:t>
      </w:r>
      <w:r w:rsidR="00D52BBF" w:rsidRPr="001B13FC">
        <w:t>.</w:t>
      </w:r>
      <w:r w:rsidR="006E2CBD">
        <w:t xml:space="preserve"> </w:t>
      </w:r>
      <w:r w:rsidR="00D52BBF">
        <w:t>Ho</w:t>
      </w:r>
      <w:r w:rsidR="00ED1409">
        <w:t>w can a gathering of il</w:t>
      </w:r>
      <w:r w:rsidR="00C86974">
        <w:t>lit</w:t>
      </w:r>
      <w:r w:rsidR="00ED1409">
        <w:t xml:space="preserve">erate </w:t>
      </w:r>
      <w:proofErr w:type="spellStart"/>
      <w:r w:rsidR="00ED1409">
        <w:t>buffons</w:t>
      </w:r>
      <w:proofErr w:type="spellEnd"/>
      <w:r w:rsidR="00ED1409">
        <w:t xml:space="preserve"> be able to perpetuate these crimes</w:t>
      </w:r>
      <w:r w:rsidR="00C86974">
        <w:t xml:space="preserve">? </w:t>
      </w:r>
      <w:r w:rsidR="00ED1409">
        <w:t xml:space="preserve">I say to myself but then I remember they have </w:t>
      </w:r>
      <w:proofErr w:type="spellStart"/>
      <w:r w:rsidR="00ED1409">
        <w:t>ammonitions</w:t>
      </w:r>
      <w:proofErr w:type="spellEnd"/>
      <w:r w:rsidR="00ED1409">
        <w:t xml:space="preserve"> and are </w:t>
      </w:r>
      <w:r w:rsidR="00D52BBF">
        <w:t xml:space="preserve">aided </w:t>
      </w:r>
      <w:r w:rsidR="00ED1409">
        <w:t>by some of the elites. After their meetings</w:t>
      </w:r>
      <w:r w:rsidR="00BA496F">
        <w:t>,</w:t>
      </w:r>
      <w:r w:rsidR="00ED1409">
        <w:t xml:space="preserve"> we are served as lunch </w:t>
      </w:r>
      <w:r w:rsidR="00BA496F">
        <w:t xml:space="preserve">to them </w:t>
      </w:r>
      <w:r w:rsidR="00ED1409">
        <w:t>aside from the lunch prepared</w:t>
      </w:r>
      <w:r w:rsidR="00C86974">
        <w:t xml:space="preserve"> </w:t>
      </w:r>
      <w:proofErr w:type="gramStart"/>
      <w:r w:rsidR="00C86974">
        <w:t>by</w:t>
      </w:r>
      <w:r w:rsidR="00ED1409">
        <w:t xml:space="preserve">  Gunta’s</w:t>
      </w:r>
      <w:proofErr w:type="gramEnd"/>
      <w:r w:rsidR="00ED1409">
        <w:t xml:space="preserve"> mother who </w:t>
      </w:r>
      <w:r w:rsidR="00D52BBF">
        <w:t>I practically call ugly</w:t>
      </w:r>
      <w:r w:rsidR="00BA496F">
        <w:t>. S</w:t>
      </w:r>
      <w:r w:rsidR="00D52BBF">
        <w:t xml:space="preserve">he is a </w:t>
      </w:r>
      <w:r w:rsidR="0095451F">
        <w:t>short b</w:t>
      </w:r>
      <w:r w:rsidR="00BA496F">
        <w:t>u</w:t>
      </w:r>
      <w:r w:rsidR="0095451F">
        <w:t>xom woman</w:t>
      </w:r>
      <w:r w:rsidR="00BA496F">
        <w:t>,</w:t>
      </w:r>
      <w:r w:rsidR="0095451F">
        <w:t xml:space="preserve"> I really can</w:t>
      </w:r>
      <w:r w:rsidR="00BA496F">
        <w:t>not</w:t>
      </w:r>
      <w:r w:rsidR="0095451F">
        <w:t xml:space="preserve"> hate her</w:t>
      </w:r>
      <w:r w:rsidR="0064087A">
        <w:t xml:space="preserve">, </w:t>
      </w:r>
      <w:r w:rsidR="0095451F">
        <w:t>she keeps us alive by giving us two meal</w:t>
      </w:r>
      <w:r w:rsidR="00BA496F">
        <w:t>s</w:t>
      </w:r>
      <w:r w:rsidR="0095451F">
        <w:t xml:space="preserve"> per day. I w</w:t>
      </w:r>
      <w:r w:rsidR="00BA496F">
        <w:t>ill not</w:t>
      </w:r>
      <w:r w:rsidR="0095451F">
        <w:t xml:space="preserve"> </w:t>
      </w:r>
      <w:r w:rsidR="004E400B">
        <w:t>call her</w:t>
      </w:r>
      <w:r w:rsidR="0095451F">
        <w:t xml:space="preserve"> pleasant </w:t>
      </w:r>
      <w:r w:rsidR="004E400B">
        <w:t xml:space="preserve">because she looks like a shadow of </w:t>
      </w:r>
      <w:proofErr w:type="gramStart"/>
      <w:r w:rsidR="004E400B">
        <w:t>herself</w:t>
      </w:r>
      <w:proofErr w:type="gramEnd"/>
      <w:r w:rsidR="004E400B">
        <w:t xml:space="preserve"> and my best guess is she was taken from her family too. </w:t>
      </w:r>
    </w:p>
    <w:p w14:paraId="27C21B8D" w14:textId="0CA91FBD" w:rsidR="006E2CBD" w:rsidRDefault="006E2CBD" w:rsidP="00EE0A53">
      <w:pPr>
        <w:jc w:val="both"/>
      </w:pPr>
      <w:r>
        <w:lastRenderedPageBreak/>
        <w:t xml:space="preserve">Once the meeting </w:t>
      </w:r>
      <w:r w:rsidR="0064087A">
        <w:t xml:space="preserve">is </w:t>
      </w:r>
      <w:proofErr w:type="gramStart"/>
      <w:r>
        <w:t>done</w:t>
      </w:r>
      <w:proofErr w:type="gramEnd"/>
      <w:r>
        <w:t xml:space="preserve"> we </w:t>
      </w:r>
      <w:r w:rsidR="0064087A">
        <w:t xml:space="preserve">are </w:t>
      </w:r>
      <w:r>
        <w:t>lined up like meat at the ab</w:t>
      </w:r>
      <w:r w:rsidR="0064087A">
        <w:t>at</w:t>
      </w:r>
      <w:r>
        <w:t>toir where everyone can feel which they prefer</w:t>
      </w:r>
      <w:r w:rsidR="00832E4B">
        <w:t xml:space="preserve">. As the men move closer all I perceive are their foul breath and </w:t>
      </w:r>
      <w:proofErr w:type="spellStart"/>
      <w:r w:rsidR="00832E4B">
        <w:t>whiffy</w:t>
      </w:r>
      <w:proofErr w:type="spellEnd"/>
      <w:r w:rsidR="00832E4B">
        <w:t xml:space="preserve"> body </w:t>
      </w:r>
      <w:proofErr w:type="spellStart"/>
      <w:r w:rsidR="00832E4B">
        <w:t>odour</w:t>
      </w:r>
      <w:proofErr w:type="spellEnd"/>
      <w:r w:rsidR="00832E4B">
        <w:t xml:space="preserve">, I hold my breath and release it slowly as each passes me. It is no doubt that we are there for their amusement and nothing more. This isn’t my first time </w:t>
      </w:r>
      <w:r w:rsidR="0064087A">
        <w:t>being</w:t>
      </w:r>
      <w:r w:rsidR="00832E4B">
        <w:t xml:space="preserve"> chosen by </w:t>
      </w:r>
      <w:proofErr w:type="spellStart"/>
      <w:r w:rsidR="00E30CAD">
        <w:t>H</w:t>
      </w:r>
      <w:r w:rsidR="00832E4B">
        <w:t>akeemi</w:t>
      </w:r>
      <w:proofErr w:type="spellEnd"/>
      <w:r w:rsidR="00832E4B">
        <w:t xml:space="preserve"> himself as he is </w:t>
      </w:r>
      <w:r w:rsidR="0064087A">
        <w:t xml:space="preserve">the </w:t>
      </w:r>
      <w:r w:rsidR="00832E4B">
        <w:t>first to pick. After</w:t>
      </w:r>
      <w:r w:rsidR="00C86974">
        <w:t xml:space="preserve"> </w:t>
      </w:r>
      <w:r w:rsidR="00832E4B">
        <w:t>we go in one after the other</w:t>
      </w:r>
      <w:r w:rsidR="00BE7175">
        <w:t xml:space="preserve"> with</w:t>
      </w:r>
      <w:r w:rsidR="00832E4B">
        <w:t xml:space="preserve"> </w:t>
      </w:r>
      <w:r w:rsidR="00DB122B">
        <w:t xml:space="preserve">the gang member </w:t>
      </w:r>
      <w:r w:rsidR="0064087A">
        <w:t>who</w:t>
      </w:r>
      <w:r w:rsidR="00DB122B">
        <w:t xml:space="preserve"> picks us</w:t>
      </w:r>
      <w:r w:rsidR="0064087A">
        <w:t xml:space="preserve"> up</w:t>
      </w:r>
      <w:r w:rsidR="00DB122B">
        <w:t>.</w:t>
      </w:r>
      <w:r w:rsidR="0043383B">
        <w:t xml:space="preserve"> When we came initially there w</w:t>
      </w:r>
      <w:r w:rsidR="00E30CAD">
        <w:t xml:space="preserve">ould be </w:t>
      </w:r>
      <w:r w:rsidR="0043383B">
        <w:t xml:space="preserve">screams coming from the room but now there </w:t>
      </w:r>
      <w:r w:rsidR="0064087A">
        <w:t>are</w:t>
      </w:r>
      <w:r w:rsidR="0043383B">
        <w:t xml:space="preserve"> barely any</w:t>
      </w:r>
      <w:r w:rsidR="0008609A">
        <w:t>.</w:t>
      </w:r>
      <w:r w:rsidR="00BE7175">
        <w:t xml:space="preserve"> </w:t>
      </w:r>
      <w:r w:rsidR="0008609A">
        <w:t>I</w:t>
      </w:r>
      <w:r w:rsidR="00BE7175">
        <w:t>t is becoming a typical case</w:t>
      </w:r>
      <w:r w:rsidR="00E30CAD">
        <w:t xml:space="preserve"> of</w:t>
      </w:r>
      <w:r w:rsidR="0043383B">
        <w:t xml:space="preserve"> </w:t>
      </w:r>
      <w:r w:rsidR="00BE7175">
        <w:t>Stockholm</w:t>
      </w:r>
      <w:r w:rsidR="0064087A">
        <w:t xml:space="preserve"> </w:t>
      </w:r>
      <w:r w:rsidR="00BE7175">
        <w:t>syndrome</w:t>
      </w:r>
      <w:r w:rsidR="0064087A">
        <w:t xml:space="preserve">. </w:t>
      </w:r>
      <w:r w:rsidR="00BE7175">
        <w:t xml:space="preserve">Kaka needs me I said to myself </w:t>
      </w:r>
      <w:r w:rsidR="0064087A">
        <w:t xml:space="preserve">as I could not imagine her </w:t>
      </w:r>
      <w:r w:rsidR="00BE7175">
        <w:t>pain</w:t>
      </w:r>
      <w:r w:rsidR="0064087A">
        <w:t xml:space="preserve"> at </w:t>
      </w:r>
      <w:r w:rsidR="00BE7175">
        <w:t>this moment.</w:t>
      </w:r>
    </w:p>
    <w:p w14:paraId="17626CBD" w14:textId="07977EB8" w:rsidR="00B8199A" w:rsidRDefault="00BE7175" w:rsidP="00EE0A53">
      <w:pPr>
        <w:jc w:val="both"/>
      </w:pPr>
      <w:r>
        <w:t xml:space="preserve">I and </w:t>
      </w:r>
      <w:proofErr w:type="spellStart"/>
      <w:r>
        <w:t>hakeemi</w:t>
      </w:r>
      <w:proofErr w:type="spellEnd"/>
      <w:r>
        <w:t xml:space="preserve"> enter the hut, he order</w:t>
      </w:r>
      <w:r w:rsidR="0064087A">
        <w:t>s</w:t>
      </w:r>
      <w:r>
        <w:t xml:space="preserve"> me to remove my hijab</w:t>
      </w:r>
      <w:r w:rsidR="009F1BCE">
        <w:t xml:space="preserve"> and clothes</w:t>
      </w:r>
      <w:r>
        <w:t xml:space="preserve"> as he feels it is a sin to have sex with </w:t>
      </w:r>
      <w:r w:rsidR="009F1BCE">
        <w:t>a girl in her hijab. He further told me to close my eyes as he touche</w:t>
      </w:r>
      <w:r w:rsidR="0064087A">
        <w:t>d</w:t>
      </w:r>
      <w:r w:rsidR="009F1BCE">
        <w:t xml:space="preserve"> him</w:t>
      </w:r>
      <w:r w:rsidR="00E30CAD">
        <w:t>self.</w:t>
      </w:r>
      <w:r w:rsidR="009F1BCE">
        <w:t xml:space="preserve"> I watched him with one of my eyes, </w:t>
      </w:r>
      <w:r w:rsidR="0064087A">
        <w:t xml:space="preserve">and </w:t>
      </w:r>
      <w:r w:rsidR="009F1BCE">
        <w:t>after that</w:t>
      </w:r>
      <w:r w:rsidR="0064087A">
        <w:t>,</w:t>
      </w:r>
      <w:r w:rsidR="00E30CAD">
        <w:t xml:space="preserve"> he pulled my hair and told me to go down on him, </w:t>
      </w:r>
      <w:r w:rsidR="00E23809">
        <w:t xml:space="preserve">he hit me hard because my </w:t>
      </w:r>
      <w:r w:rsidR="00E30CAD">
        <w:t>teeth touche</w:t>
      </w:r>
      <w:r w:rsidR="00E23809">
        <w:t>d</w:t>
      </w:r>
      <w:r w:rsidR="00E30CAD">
        <w:t xml:space="preserve"> his penis</w:t>
      </w:r>
      <w:r w:rsidR="00E23809">
        <w:t>. I have</w:t>
      </w:r>
      <w:r w:rsidR="0064087A">
        <w:t xml:space="preserve"> not </w:t>
      </w:r>
      <w:r w:rsidR="00E23809">
        <w:t xml:space="preserve">done this before I said. He told me to open my </w:t>
      </w:r>
      <w:proofErr w:type="gramStart"/>
      <w:r w:rsidR="00E23809">
        <w:t>mouth</w:t>
      </w:r>
      <w:proofErr w:type="gramEnd"/>
      <w:r w:rsidR="00E23809">
        <w:t xml:space="preserve"> so I did and he helped himself</w:t>
      </w:r>
      <w:r w:rsidR="001C47B5">
        <w:t>.</w:t>
      </w:r>
      <w:r w:rsidR="009F1BCE">
        <w:t xml:space="preserve"> </w:t>
      </w:r>
      <w:r w:rsidR="001C47B5">
        <w:t>H</w:t>
      </w:r>
      <w:r w:rsidR="009F1BCE">
        <w:t>e told me to get on the rock</w:t>
      </w:r>
      <w:r w:rsidR="0064087A">
        <w:t>-</w:t>
      </w:r>
      <w:r w:rsidR="009F1BCE">
        <w:t xml:space="preserve">solid bed and open my legs, </w:t>
      </w:r>
      <w:r w:rsidR="0064087A">
        <w:t xml:space="preserve">and </w:t>
      </w:r>
      <w:r w:rsidR="009F1BCE">
        <w:t xml:space="preserve">I did. </w:t>
      </w:r>
      <w:proofErr w:type="spellStart"/>
      <w:r w:rsidR="009F1BCE">
        <w:t>Hakeemi</w:t>
      </w:r>
      <w:proofErr w:type="spellEnd"/>
      <w:r w:rsidR="009F1BCE">
        <w:t xml:space="preserve"> has</w:t>
      </w:r>
      <w:r w:rsidR="0064087A">
        <w:t xml:space="preserve"> not</w:t>
      </w:r>
      <w:r w:rsidR="009F1BCE">
        <w:t xml:space="preserve"> been a man that last</w:t>
      </w:r>
      <w:r w:rsidR="0064087A">
        <w:t>s</w:t>
      </w:r>
      <w:r w:rsidR="009F1BCE">
        <w:t xml:space="preserve"> more than a minute. The moment I close</w:t>
      </w:r>
      <w:r w:rsidR="0064087A">
        <w:t>d</w:t>
      </w:r>
      <w:r w:rsidR="009F1BCE">
        <w:t xml:space="preserve"> my eyes before I knew it, it was over. He gets up immediately </w:t>
      </w:r>
      <w:r w:rsidR="0064087A">
        <w:t xml:space="preserve">and </w:t>
      </w:r>
      <w:r w:rsidR="009F1BCE">
        <w:t xml:space="preserve">orders me to wear my clothes and sit on the floor. I am guessing it is to avoid the men calling him a weakling. Most times I sit on the cold concrete for 20 minutes staring up at the </w:t>
      </w:r>
      <w:proofErr w:type="spellStart"/>
      <w:r w:rsidR="009F1BCE">
        <w:t>hays</w:t>
      </w:r>
      <w:proofErr w:type="spellEnd"/>
      <w:r w:rsidR="009F1BCE">
        <w:t>. He then sits on</w:t>
      </w:r>
      <w:r w:rsidR="001C47B5">
        <w:t xml:space="preserve"> </w:t>
      </w:r>
      <w:r w:rsidR="009F1BCE">
        <w:t xml:space="preserve">a chair </w:t>
      </w:r>
      <w:r w:rsidR="0064087A">
        <w:t>and</w:t>
      </w:r>
      <w:r w:rsidR="009F1BCE">
        <w:t xml:space="preserve"> turns his back to me counting coins and paper notes. </w:t>
      </w:r>
    </w:p>
    <w:p w14:paraId="256495B8" w14:textId="65C45661" w:rsidR="008C6461" w:rsidRDefault="00B8199A" w:rsidP="00EE0A53">
      <w:pPr>
        <w:jc w:val="both"/>
      </w:pPr>
      <w:r>
        <w:t>I finally got out and I wish</w:t>
      </w:r>
      <w:r w:rsidR="00A474C2">
        <w:t>ed</w:t>
      </w:r>
      <w:r>
        <w:t xml:space="preserve"> I had the luxury to wash his sweat off my body but we only shower on</w:t>
      </w:r>
      <w:r w:rsidR="0064087A">
        <w:t>c</w:t>
      </w:r>
      <w:r>
        <w:t>e in three days</w:t>
      </w:r>
      <w:r w:rsidR="0064087A">
        <w:t xml:space="preserve">, </w:t>
      </w:r>
      <w:r w:rsidR="006141D3">
        <w:t>in which Friday is compulsory because it is</w:t>
      </w:r>
      <w:r w:rsidR="00A474C2">
        <w:t xml:space="preserve"> the</w:t>
      </w:r>
      <w:r w:rsidR="006141D3">
        <w:t xml:space="preserve"> day of prayers</w:t>
      </w:r>
      <w:r w:rsidR="00A40AA6">
        <w:t xml:space="preserve"> and the </w:t>
      </w:r>
      <w:proofErr w:type="gramStart"/>
      <w:r w:rsidR="00A40AA6">
        <w:t>day</w:t>
      </w:r>
      <w:proofErr w:type="gramEnd"/>
      <w:r w:rsidR="00A40AA6">
        <w:t xml:space="preserve"> we are thought they are God’s servants and we are their slaves. We are told to worship them as they are our mini gods</w:t>
      </w:r>
      <w:r>
        <w:t xml:space="preserve">. Gunta and his brothers </w:t>
      </w:r>
      <w:r w:rsidR="006141D3">
        <w:t>are r</w:t>
      </w:r>
      <w:r>
        <w:t>esponsible</w:t>
      </w:r>
      <w:r w:rsidR="006141D3">
        <w:t xml:space="preserve"> for tak</w:t>
      </w:r>
      <w:r w:rsidR="0064087A">
        <w:t>ing</w:t>
      </w:r>
      <w:r w:rsidR="006141D3">
        <w:t xml:space="preserve"> us to the river to wash off. </w:t>
      </w:r>
      <w:r w:rsidR="00915D96">
        <w:t xml:space="preserve">I observe the environment properly to see </w:t>
      </w:r>
      <w:r w:rsidR="00D1189B">
        <w:t xml:space="preserve">if there is a way of </w:t>
      </w:r>
      <w:proofErr w:type="gramStart"/>
      <w:r w:rsidR="00D1189B">
        <w:t>escape</w:t>
      </w:r>
      <w:proofErr w:type="gramEnd"/>
      <w:r w:rsidR="00D1189B">
        <w:t xml:space="preserve"> </w:t>
      </w:r>
      <w:r w:rsidR="00B52A3B">
        <w:t xml:space="preserve">but they watch us </w:t>
      </w:r>
      <w:r w:rsidR="0019506F">
        <w:t>intensely</w:t>
      </w:r>
      <w:r w:rsidR="00B52A3B">
        <w:t xml:space="preserve"> as their father could unalive them if any of us escapes. </w:t>
      </w:r>
      <w:r w:rsidR="00AF1454">
        <w:t>I do</w:t>
      </w:r>
      <w:r w:rsidR="00DC142C">
        <w:t xml:space="preserve"> not</w:t>
      </w:r>
      <w:r w:rsidR="00AF1454">
        <w:t xml:space="preserve"> think I am ready to escape, I need to find out the sponsors </w:t>
      </w:r>
      <w:r w:rsidR="0064087A">
        <w:t xml:space="preserve">and </w:t>
      </w:r>
      <w:r w:rsidR="00AF1454">
        <w:t>proof we all lived there in</w:t>
      </w:r>
      <w:r w:rsidR="0064087A">
        <w:t xml:space="preserve"> </w:t>
      </w:r>
      <w:r w:rsidR="00AF1454">
        <w:t>case they move before the authorities get there</w:t>
      </w:r>
      <w:r w:rsidR="00DC142C">
        <w:t>.</w:t>
      </w:r>
    </w:p>
    <w:p w14:paraId="0753BEC3" w14:textId="215D547D" w:rsidR="00B8199A" w:rsidRDefault="0005211F" w:rsidP="00EE0A53">
      <w:pPr>
        <w:jc w:val="both"/>
      </w:pPr>
      <w:r>
        <w:t xml:space="preserve">It was another Friday, </w:t>
      </w:r>
      <w:r w:rsidR="00DC142C">
        <w:t xml:space="preserve">and </w:t>
      </w:r>
      <w:r>
        <w:t>a</w:t>
      </w:r>
      <w:r w:rsidR="00AF1454">
        <w:t>s I washed myself</w:t>
      </w:r>
      <w:r w:rsidR="008C6461">
        <w:t>,</w:t>
      </w:r>
      <w:r w:rsidR="00AF1454">
        <w:t xml:space="preserve"> I felt a rush from my vagina, </w:t>
      </w:r>
      <w:r w:rsidR="00A76901">
        <w:t xml:space="preserve">I wondered what it was I checked with my </w:t>
      </w:r>
      <w:proofErr w:type="gramStart"/>
      <w:r w:rsidR="00A76901">
        <w:t>hand</w:t>
      </w:r>
      <w:proofErr w:type="gramEnd"/>
      <w:r w:rsidR="00A76901">
        <w:t xml:space="preserve"> and it </w:t>
      </w:r>
      <w:r w:rsidR="00DC142C">
        <w:t xml:space="preserve">was </w:t>
      </w:r>
      <w:r w:rsidR="00A76901">
        <w:t xml:space="preserve">blood. It </w:t>
      </w:r>
      <w:proofErr w:type="gramStart"/>
      <w:r w:rsidR="00A76901">
        <w:t>has to</w:t>
      </w:r>
      <w:proofErr w:type="gramEnd"/>
      <w:r w:rsidR="00A76901">
        <w:t xml:space="preserve"> be the period </w:t>
      </w:r>
      <w:r w:rsidR="00DC142C">
        <w:t>K</w:t>
      </w:r>
      <w:r w:rsidR="00A76901">
        <w:t xml:space="preserve">aka was talking about. What will I do now? I </w:t>
      </w:r>
      <w:r w:rsidR="00DC142C">
        <w:t>put on</w:t>
      </w:r>
      <w:r w:rsidR="00D95919">
        <w:t xml:space="preserve"> my panties immediately and </w:t>
      </w:r>
      <w:r w:rsidR="008C6461">
        <w:t>slowly moved toward one of the girls, her name is Fatimah, I met Fatimah as she said she ha</w:t>
      </w:r>
      <w:r w:rsidR="00DC142C">
        <w:t>d</w:t>
      </w:r>
      <w:r w:rsidR="008C6461">
        <w:t xml:space="preserve"> been in the forest for months and she lost count, </w:t>
      </w:r>
      <w:r w:rsidR="00DC142C">
        <w:t>S</w:t>
      </w:r>
      <w:r w:rsidR="008C6461">
        <w:t>he is dark now but you can see that she is a fair person and I guess the ill-treatment is responsible for her looking like that. I said to Fatimah I have blood coming out of my</w:t>
      </w:r>
      <w:r w:rsidR="00DC142C">
        <w:t>...</w:t>
      </w:r>
      <w:r w:rsidR="008C6461">
        <w:t xml:space="preserve"> I pointed at my private. She sighed. She moved closer to Gunta </w:t>
      </w:r>
      <w:r w:rsidR="004202D8">
        <w:t>and whispered to him. He laughed loudly staring at me. Fatimah shouted</w:t>
      </w:r>
      <w:r w:rsidR="00DC142C">
        <w:t>,</w:t>
      </w:r>
      <w:r w:rsidR="004202D8">
        <w:t xml:space="preserve"> </w:t>
      </w:r>
      <w:proofErr w:type="gramStart"/>
      <w:r w:rsidR="00DC142C">
        <w:t>S</w:t>
      </w:r>
      <w:r w:rsidR="004202D8">
        <w:t>he</w:t>
      </w:r>
      <w:proofErr w:type="gramEnd"/>
      <w:r w:rsidR="004202D8">
        <w:t xml:space="preserve"> needs it. Gunta who was sitting on a branch of a tree, jumped down. He disappeared amidst the trees and after a while suddenly came back with large leaves. As confused as I was, wondering what they were for, he handed the leaves over with disgust on his face. Fatimah then held my hand and moved us away, folded the leaves</w:t>
      </w:r>
      <w:r w:rsidR="00D95919">
        <w:t>, she told me to place it on my pant</w:t>
      </w:r>
      <w:r w:rsidR="00DC142C">
        <w:t>s</w:t>
      </w:r>
      <w:r w:rsidR="00D95919">
        <w:t>. She then told me to pluck more on our way back as I w</w:t>
      </w:r>
      <w:r w:rsidR="00DC142C">
        <w:t>ould</w:t>
      </w:r>
      <w:r w:rsidR="00D95919">
        <w:t xml:space="preserve"> need to change the leaves at intervals.</w:t>
      </w:r>
    </w:p>
    <w:p w14:paraId="3D4ABE01" w14:textId="7BD12C01" w:rsidR="00D95919" w:rsidRDefault="00D95919" w:rsidP="00EE0A53">
      <w:pPr>
        <w:jc w:val="both"/>
      </w:pPr>
      <w:r>
        <w:t>We got back to the camp, I felt cramping in my t</w:t>
      </w:r>
      <w:r w:rsidR="00DC142C">
        <w:t>u</w:t>
      </w:r>
      <w:r>
        <w:t xml:space="preserve">mmy. I couldn’t eat the food brought to us. </w:t>
      </w:r>
      <w:r w:rsidR="0005211F">
        <w:t>It was time for us t</w:t>
      </w:r>
      <w:r w:rsidR="00A33450">
        <w:t xml:space="preserve">o </w:t>
      </w:r>
      <w:r w:rsidR="0005211F">
        <w:t>pray</w:t>
      </w:r>
      <w:r w:rsidR="00DC142C">
        <w:t>. W</w:t>
      </w:r>
      <w:r w:rsidR="00A33450">
        <w:t xml:space="preserve">e were made to sit on the floor and given a bigger hijab as prayers were called by Gunta’s brother, Sheriff, Gunta suddenly held my hand strongly and pulled me up. I panicked for a </w:t>
      </w:r>
      <w:proofErr w:type="gramStart"/>
      <w:r w:rsidR="00A33450">
        <w:t>second</w:t>
      </w:r>
      <w:proofErr w:type="gramEnd"/>
      <w:r w:rsidR="00A33450">
        <w:t xml:space="preserve"> I never know why girls are pulled up randomly from prayers. I stood aside watching others pray with the thoughts that I might have done something wrong. After the prayers, I was told to join the girls</w:t>
      </w:r>
      <w:r w:rsidR="00A40AA6">
        <w:t>. Fatimah told me not to panic as it was because of my period I was set aside.</w:t>
      </w:r>
      <w:r w:rsidR="005C0447">
        <w:t xml:space="preserve"> I felt relieved as I recall</w:t>
      </w:r>
      <w:r w:rsidR="00DC142C">
        <w:t>ed</w:t>
      </w:r>
      <w:r w:rsidR="005C0447">
        <w:t xml:space="preserve"> a girl who was badly </w:t>
      </w:r>
      <w:r w:rsidR="005C0447">
        <w:lastRenderedPageBreak/>
        <w:t xml:space="preserve">beaten by </w:t>
      </w:r>
      <w:proofErr w:type="spellStart"/>
      <w:r w:rsidR="005C0447">
        <w:t>Hakeemi</w:t>
      </w:r>
      <w:proofErr w:type="spellEnd"/>
      <w:r w:rsidR="005C0447">
        <w:t xml:space="preserve"> and was give</w:t>
      </w:r>
      <w:r w:rsidR="00CF7655">
        <w:t>n to the giant dogs who tore her into pieces</w:t>
      </w:r>
      <w:r w:rsidR="00F52926">
        <w:t>, non</w:t>
      </w:r>
      <w:r w:rsidR="00DC142C">
        <w:t>e</w:t>
      </w:r>
      <w:r w:rsidR="00F52926">
        <w:t xml:space="preserve"> of us knew the reason</w:t>
      </w:r>
      <w:r w:rsidR="00CF7655">
        <w:t>. It is the most horrific scene I have witnessed in my life.</w:t>
      </w:r>
    </w:p>
    <w:p w14:paraId="4E25D0F5" w14:textId="34B59BFF" w:rsidR="00433D25" w:rsidRDefault="00DD154A" w:rsidP="00EE0A53">
      <w:pPr>
        <w:jc w:val="both"/>
      </w:pPr>
      <w:r>
        <w:t>The sun came down</w:t>
      </w:r>
      <w:r w:rsidR="001D4ECC">
        <w:t xml:space="preserve"> and the clouds gather</w:t>
      </w:r>
      <w:r w:rsidR="003C2CF5">
        <w:t>ed</w:t>
      </w:r>
      <w:r w:rsidR="001D4ECC">
        <w:t xml:space="preserve">, </w:t>
      </w:r>
      <w:proofErr w:type="gramStart"/>
      <w:r w:rsidR="003C2CF5">
        <w:t>W</w:t>
      </w:r>
      <w:r w:rsidR="001D4ECC">
        <w:t>e</w:t>
      </w:r>
      <w:proofErr w:type="gramEnd"/>
      <w:r w:rsidR="001D4ECC">
        <w:t xml:space="preserve"> were tied to the trees as usual, I could smell the rain. Gunta, doing </w:t>
      </w:r>
      <w:r w:rsidR="003C2CF5">
        <w:t xml:space="preserve">a </w:t>
      </w:r>
      <w:r w:rsidR="001D4ECC">
        <w:t xml:space="preserve">surveillance routine check, </w:t>
      </w:r>
      <w:r w:rsidR="003C2CF5">
        <w:t>I</w:t>
      </w:r>
      <w:r w:rsidR="001D4ECC">
        <w:t xml:space="preserve"> found </w:t>
      </w:r>
      <w:r w:rsidR="003C2CF5">
        <w:t xml:space="preserve">the </w:t>
      </w:r>
      <w:r w:rsidR="001D4ECC">
        <w:t>courage to say, I think it is going to rain</w:t>
      </w:r>
      <w:r w:rsidR="003C2CF5">
        <w:t>,</w:t>
      </w:r>
      <w:r w:rsidR="001D4ECC">
        <w:t xml:space="preserve"> </w:t>
      </w:r>
      <w:proofErr w:type="gramStart"/>
      <w:r w:rsidR="003C2CF5">
        <w:t>C</w:t>
      </w:r>
      <w:r w:rsidR="001D4ECC">
        <w:t>an</w:t>
      </w:r>
      <w:proofErr w:type="gramEnd"/>
      <w:r w:rsidR="001D4ECC">
        <w:t xml:space="preserve"> we </w:t>
      </w:r>
      <w:r w:rsidR="003C2CF5">
        <w:t xml:space="preserve">be </w:t>
      </w:r>
      <w:r w:rsidR="001D4ECC">
        <w:t>kept in a room so we won’t catch a cold</w:t>
      </w:r>
      <w:r w:rsidR="008E7221">
        <w:t xml:space="preserve">? </w:t>
      </w:r>
      <w:r w:rsidR="001D4ECC">
        <w:t xml:space="preserve">Gunta acted like no one said a thing. After a while he responded by saying you all think </w:t>
      </w:r>
      <w:r w:rsidR="003C2CF5">
        <w:t xml:space="preserve">of </w:t>
      </w:r>
      <w:r w:rsidR="001D4ECC">
        <w:t xml:space="preserve">yourselves as princesses, </w:t>
      </w:r>
      <w:proofErr w:type="gramStart"/>
      <w:r w:rsidR="003C2CF5">
        <w:t>Y</w:t>
      </w:r>
      <w:r w:rsidR="001D4ECC">
        <w:t>ou</w:t>
      </w:r>
      <w:proofErr w:type="gramEnd"/>
      <w:r w:rsidR="001D4ECC">
        <w:t xml:space="preserve"> want princess treatments, maybe I should run you a hot bath. We looked at each other and some of the girls mumbled. It started pouring heavily, </w:t>
      </w:r>
      <w:r w:rsidR="003C2CF5">
        <w:t xml:space="preserve">and </w:t>
      </w:r>
      <w:r w:rsidR="0060536F">
        <w:t>Gunta moved to the front of his hut, still keeping an eye on us. W</w:t>
      </w:r>
      <w:r w:rsidR="001D4ECC">
        <w:t xml:space="preserve">e squashed together looking for </w:t>
      </w:r>
      <w:proofErr w:type="gramStart"/>
      <w:r w:rsidR="001D4ECC">
        <w:t>warmth</w:t>
      </w:r>
      <w:proofErr w:type="gramEnd"/>
      <w:r w:rsidR="001D4ECC">
        <w:t xml:space="preserve"> but the breeze was just too cold.</w:t>
      </w:r>
      <w:r w:rsidR="0060536F">
        <w:t xml:space="preserve"> Gunta </w:t>
      </w:r>
      <w:r w:rsidR="004E76ED">
        <w:t>struggl</w:t>
      </w:r>
      <w:r w:rsidR="003C2CF5">
        <w:t>ed</w:t>
      </w:r>
      <w:r w:rsidR="004E76ED">
        <w:t xml:space="preserve"> to keep his eyes closed, I used my elbow to call Fatimah’s attention and I used my head to point at Gunta, </w:t>
      </w:r>
      <w:r w:rsidR="003C2CF5">
        <w:t>S</w:t>
      </w:r>
      <w:r w:rsidR="004E76ED">
        <w:t xml:space="preserve">he got the point, </w:t>
      </w:r>
      <w:r w:rsidR="003C2CF5">
        <w:t xml:space="preserve">and </w:t>
      </w:r>
      <w:r w:rsidR="004E76ED">
        <w:t xml:space="preserve">she whispered </w:t>
      </w:r>
      <w:r w:rsidR="003C2CF5">
        <w:t>O</w:t>
      </w:r>
      <w:r w:rsidR="004E76ED">
        <w:t>h he loves</w:t>
      </w:r>
      <w:r w:rsidR="00433D25">
        <w:t xml:space="preserve"> to sleep during the rain.</w:t>
      </w:r>
      <w:r w:rsidR="004E76ED">
        <w:t xml:space="preserve"> </w:t>
      </w:r>
    </w:p>
    <w:p w14:paraId="109DE9EB" w14:textId="23E30AF3" w:rsidR="00DD154A" w:rsidRDefault="00433D25" w:rsidP="00EE0A53">
      <w:pPr>
        <w:jc w:val="both"/>
      </w:pPr>
      <w:r>
        <w:t>The moment the rain stopped everywhere seemed calm, we were drenched and I could only think of changing my leaves. We all waited for them to come out from their hut. It would have been the best time to escape but how far is this place from the village and how long can we run before getting caught</w:t>
      </w:r>
      <w:r w:rsidR="00841AF7">
        <w:t>?</w:t>
      </w:r>
      <w:r>
        <w:t xml:space="preserve"> I asked myself. </w:t>
      </w:r>
      <w:r w:rsidR="00B34DE5">
        <w:t xml:space="preserve">I need to get more information on these people before I go and the best time to discuss this with Fatimah will be during our next river visit. </w:t>
      </w:r>
    </w:p>
    <w:p w14:paraId="64123136" w14:textId="79BEEE85" w:rsidR="00B34DE5" w:rsidRDefault="00B34DE5" w:rsidP="00EE0A53">
      <w:pPr>
        <w:jc w:val="both"/>
      </w:pPr>
      <w:r>
        <w:t>Time fe</w:t>
      </w:r>
      <w:r w:rsidR="008E7221">
        <w:t>lt</w:t>
      </w:r>
      <w:r>
        <w:t xml:space="preserve"> slow as I patiently waited for </w:t>
      </w:r>
      <w:r w:rsidR="006D2D25">
        <w:t xml:space="preserve">another </w:t>
      </w:r>
      <w:r w:rsidR="005B7759">
        <w:t>day to take a bath. We arrived at the river as usual, I looked around</w:t>
      </w:r>
      <w:r w:rsidR="00030EBF">
        <w:t xml:space="preserve">, Gunta and his brothers are quite predictable when it comes to where they sit and what they do. I looked at Fatimah who was busy washing her Hijab with sand as there </w:t>
      </w:r>
      <w:r w:rsidR="008E7221">
        <w:t>wa</w:t>
      </w:r>
      <w:r w:rsidR="00030EBF">
        <w:t xml:space="preserve">s no soap. I nodded at her the moment we made eye contact. She came close and whispered </w:t>
      </w:r>
      <w:r w:rsidR="008E7221">
        <w:t>W</w:t>
      </w:r>
      <w:r w:rsidR="00030EBF">
        <w:t xml:space="preserve">hat is wrong? I said nothing, do you think we can escape? She expressed shock but maintained calmness as Gunta and his brother looked our way. She then whispered and said No, it is almost impossible to leave because of how </w:t>
      </w:r>
      <w:r w:rsidR="0029513E">
        <w:t xml:space="preserve">we are being </w:t>
      </w:r>
      <w:r w:rsidR="00030EBF">
        <w:t>monitored. I then replied</w:t>
      </w:r>
      <w:r w:rsidR="0029513E">
        <w:t>, O</w:t>
      </w:r>
      <w:r w:rsidR="00030EBF">
        <w:t>kay</w:t>
      </w:r>
      <w:r w:rsidR="0029513E">
        <w:t xml:space="preserve">. We noticed </w:t>
      </w:r>
      <w:r w:rsidR="009A05AE">
        <w:t xml:space="preserve">Gunta’s eyes </w:t>
      </w:r>
      <w:r w:rsidR="0029513E">
        <w:t xml:space="preserve">were </w:t>
      </w:r>
      <w:r w:rsidR="009A05AE">
        <w:t xml:space="preserve">still on us. She whispered how were you taken? She needed to pull their attention from us. I </w:t>
      </w:r>
      <w:r w:rsidR="0068460D">
        <w:t>replied</w:t>
      </w:r>
      <w:r w:rsidR="009A05AE">
        <w:t xml:space="preserve"> on my way from school,</w:t>
      </w:r>
      <w:r w:rsidR="00E81F85">
        <w:t xml:space="preserve"> I was taken along the narrow path leading back home.</w:t>
      </w:r>
      <w:r w:rsidR="009A05AE">
        <w:t xml:space="preserve"> It was exam week, and I loved to stay back at school to read</w:t>
      </w:r>
      <w:r w:rsidR="00E81F85">
        <w:t>. She sighed</w:t>
      </w:r>
      <w:r w:rsidR="0029513E">
        <w:t xml:space="preserve"> and went back to washing.</w:t>
      </w:r>
    </w:p>
    <w:p w14:paraId="633FAA90" w14:textId="5732834B" w:rsidR="00030EBF" w:rsidRDefault="00030EBF" w:rsidP="00EE0A53">
      <w:pPr>
        <w:jc w:val="both"/>
      </w:pPr>
      <w:r>
        <w:t>After the bath, Sheriff whispered something into Gunta’s ear. Gunta cleared his throat and sai</w:t>
      </w:r>
      <w:r w:rsidR="0023337D">
        <w:t xml:space="preserve">d </w:t>
      </w:r>
      <w:r w:rsidR="00724C30">
        <w:t>it was time to leave. We all assembled as usual</w:t>
      </w:r>
      <w:r w:rsidR="0029513E">
        <w:t xml:space="preserve">. </w:t>
      </w:r>
      <w:r w:rsidR="00724C30">
        <w:t xml:space="preserve">I </w:t>
      </w:r>
      <w:r w:rsidR="0029513E">
        <w:t>was</w:t>
      </w:r>
      <w:r w:rsidR="00724C30">
        <w:t xml:space="preserve"> the first </w:t>
      </w:r>
      <w:r w:rsidR="0029513E">
        <w:t xml:space="preserve">in </w:t>
      </w:r>
      <w:r w:rsidR="00724C30">
        <w:t xml:space="preserve">the queue. As we approached the camp I </w:t>
      </w:r>
      <w:r w:rsidR="006E04BB">
        <w:t xml:space="preserve">ran into the bush, I heard Gunta’s loud voice, </w:t>
      </w:r>
      <w:r w:rsidR="0029513E">
        <w:t>and I</w:t>
      </w:r>
      <w:r w:rsidR="006E04BB">
        <w:t xml:space="preserve"> kept running, I did</w:t>
      </w:r>
      <w:r w:rsidR="0029513E">
        <w:t xml:space="preserve"> not</w:t>
      </w:r>
      <w:r w:rsidR="006E04BB">
        <w:t xml:space="preserve"> take any chance in looking back, I knew they were after me. After a while, I stopped at a tree to gasp for air</w:t>
      </w:r>
      <w:r w:rsidR="00825C8C">
        <w:t xml:space="preserve">, I heard footsteps coming towards my direction, </w:t>
      </w:r>
      <w:r w:rsidR="0029513E">
        <w:t xml:space="preserve">and </w:t>
      </w:r>
      <w:r w:rsidR="00825C8C">
        <w:t>I hid behind the tree. I saw Gunta and one of his brothers Rufai scanning the environment like they could feel my presence</w:t>
      </w:r>
      <w:r w:rsidR="0080147A">
        <w:t xml:space="preserve">. I need to find a way out I said to </w:t>
      </w:r>
      <w:proofErr w:type="gramStart"/>
      <w:r w:rsidR="0080147A">
        <w:t>myself</w:t>
      </w:r>
      <w:proofErr w:type="gramEnd"/>
      <w:r w:rsidR="0080147A">
        <w:t xml:space="preserve"> so I bent down slowly picked up a stone</w:t>
      </w:r>
      <w:r w:rsidR="007440B3">
        <w:t xml:space="preserve"> and threw </w:t>
      </w:r>
      <w:r w:rsidR="0029513E">
        <w:t xml:space="preserve">it </w:t>
      </w:r>
      <w:r w:rsidR="007440B3">
        <w:t>in the opposite direction. They hastily rushed towards the sound as soon as they moved</w:t>
      </w:r>
      <w:r w:rsidR="0029513E">
        <w:t xml:space="preserve">, </w:t>
      </w:r>
      <w:r w:rsidR="007440B3">
        <w:t xml:space="preserve">I ran. </w:t>
      </w:r>
    </w:p>
    <w:p w14:paraId="595B2087" w14:textId="7746F9ED" w:rsidR="006727A3" w:rsidRDefault="006727A3" w:rsidP="00EE0A53">
      <w:pPr>
        <w:jc w:val="both"/>
      </w:pPr>
      <w:r>
        <w:t>It's sunset and I c</w:t>
      </w:r>
      <w:r w:rsidR="0029513E">
        <w:t>an</w:t>
      </w:r>
      <w:r>
        <w:t xml:space="preserve"> smell food, I think I am approaching the village I said to myself as I was running out of breath. As I moved closer I heard sounds like kids playing in the moonlight. I appeared in front of a hut and collapsed. </w:t>
      </w:r>
    </w:p>
    <w:p w14:paraId="32F891D9" w14:textId="4E98D557" w:rsidR="006727A3" w:rsidRDefault="006727A3" w:rsidP="00EE0A53">
      <w:pPr>
        <w:jc w:val="both"/>
      </w:pPr>
      <w:r>
        <w:t>I woke up with everyone staring at me. I asked for water, I narrated my ordeal to them and they were all sympathetic towards me, I need to see Kaka I said continuously, who is Kaka? One of the old men asked. I said</w:t>
      </w:r>
      <w:r w:rsidR="0029513E">
        <w:t>,</w:t>
      </w:r>
      <w:r>
        <w:t xml:space="preserve"> my grandmother. I still feel unsafe without her I added. </w:t>
      </w:r>
      <w:r w:rsidR="00755E9C">
        <w:t xml:space="preserve"> They asked how they could get in touch </w:t>
      </w:r>
      <w:r w:rsidR="00755E9C">
        <w:lastRenderedPageBreak/>
        <w:t>with Kaka, I gave them her number.</w:t>
      </w:r>
      <w:r w:rsidR="0070451F">
        <w:t xml:space="preserve"> One of the women told me </w:t>
      </w:r>
      <w:r w:rsidR="0029513E">
        <w:t xml:space="preserve">to </w:t>
      </w:r>
      <w:r w:rsidR="0070451F">
        <w:t xml:space="preserve">follow her which I did, </w:t>
      </w:r>
      <w:r w:rsidR="0029513E">
        <w:t>S</w:t>
      </w:r>
      <w:r w:rsidR="0070451F">
        <w:t xml:space="preserve">he showed me where I would sleep, she prepared a hot bath for me and asked me to shower and </w:t>
      </w:r>
      <w:r w:rsidR="0029513E">
        <w:t xml:space="preserve">gave me </w:t>
      </w:r>
      <w:r w:rsidR="0070451F">
        <w:t>what to wear.</w:t>
      </w:r>
    </w:p>
    <w:p w14:paraId="6004B2B6" w14:textId="6B44B30C" w:rsidR="004A1EDD" w:rsidRDefault="004A1EDD" w:rsidP="00EE0A53">
      <w:pPr>
        <w:jc w:val="both"/>
      </w:pPr>
      <w:r>
        <w:t>I could</w:t>
      </w:r>
      <w:r w:rsidR="0029513E">
        <w:t xml:space="preserve"> not</w:t>
      </w:r>
      <w:r>
        <w:t xml:space="preserve"> sleep all night because I d</w:t>
      </w:r>
      <w:r w:rsidR="003975A6">
        <w:t>id</w:t>
      </w:r>
      <w:r w:rsidR="0029513E">
        <w:t xml:space="preserve"> not</w:t>
      </w:r>
      <w:r>
        <w:t xml:space="preserve"> know if I could trust these people. I kept checking the window to see if I wasn’t followed or if someone would come for me. It was finally morning and everyone in the compound seemed to be busy with their morning chores. I asked the elder</w:t>
      </w:r>
      <w:r w:rsidR="003975A6">
        <w:t>ly</w:t>
      </w:r>
      <w:r>
        <w:t xml:space="preserve"> woman what I could do for her, she smiled and said nothing. I walked back to the hut and suddenly I heard Kaka’s voice screaming Atiah! Atiah! I ran towards </w:t>
      </w:r>
      <w:proofErr w:type="gramStart"/>
      <w:r>
        <w:t>her</w:t>
      </w:r>
      <w:proofErr w:type="gramEnd"/>
      <w:r>
        <w:t xml:space="preserve"> and she embr</w:t>
      </w:r>
      <w:r w:rsidR="003975A6">
        <w:t>ac</w:t>
      </w:r>
      <w:r>
        <w:t xml:space="preserve">ed me with tears in her eyes. </w:t>
      </w:r>
      <w:r w:rsidR="00C34070">
        <w:t>I heard whispers telling me to wake up. I opened my eyes</w:t>
      </w:r>
      <w:r w:rsidR="004E6B7C">
        <w:t xml:space="preserve">, </w:t>
      </w:r>
      <w:r w:rsidR="00E265C3">
        <w:t xml:space="preserve">I saw Gunta standing over my head with a whip in his hand. I looked around with shock. I have been dreaming. Fatimah whispered again saying </w:t>
      </w:r>
      <w:r w:rsidR="00F122DC">
        <w:t xml:space="preserve">the meeting </w:t>
      </w:r>
      <w:r w:rsidR="003975A6">
        <w:t>wa</w:t>
      </w:r>
      <w:r w:rsidR="00F122DC">
        <w:t xml:space="preserve">s over. </w:t>
      </w:r>
    </w:p>
    <w:p w14:paraId="4F90534A" w14:textId="77777777" w:rsidR="00755E9C" w:rsidRDefault="00755E9C" w:rsidP="00EE0A53">
      <w:pPr>
        <w:jc w:val="both"/>
      </w:pPr>
    </w:p>
    <w:sectPr w:rsidR="00755E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zS1MAGyTIFISUcpOLW4ODM/D6TAuBYAPbaPxiwAAAA="/>
  </w:docVars>
  <w:rsids>
    <w:rsidRoot w:val="00B762FC"/>
    <w:rsid w:val="00030EBF"/>
    <w:rsid w:val="0005211F"/>
    <w:rsid w:val="000849E5"/>
    <w:rsid w:val="0008609A"/>
    <w:rsid w:val="0019506F"/>
    <w:rsid w:val="001A5FEE"/>
    <w:rsid w:val="001B13FC"/>
    <w:rsid w:val="001C47B5"/>
    <w:rsid w:val="001D4ECC"/>
    <w:rsid w:val="001E5A8C"/>
    <w:rsid w:val="0023337D"/>
    <w:rsid w:val="00291B20"/>
    <w:rsid w:val="0029513E"/>
    <w:rsid w:val="002A19BD"/>
    <w:rsid w:val="002D5B38"/>
    <w:rsid w:val="00316A1D"/>
    <w:rsid w:val="003975A6"/>
    <w:rsid w:val="003C2CF5"/>
    <w:rsid w:val="003F211C"/>
    <w:rsid w:val="004202D8"/>
    <w:rsid w:val="0043383B"/>
    <w:rsid w:val="00433D25"/>
    <w:rsid w:val="00493B3E"/>
    <w:rsid w:val="004A1EDD"/>
    <w:rsid w:val="004E400B"/>
    <w:rsid w:val="004E6B7C"/>
    <w:rsid w:val="004E76ED"/>
    <w:rsid w:val="005379DF"/>
    <w:rsid w:val="00553D6F"/>
    <w:rsid w:val="005A203B"/>
    <w:rsid w:val="005B7759"/>
    <w:rsid w:val="005C0447"/>
    <w:rsid w:val="005E2036"/>
    <w:rsid w:val="0060536F"/>
    <w:rsid w:val="00611A35"/>
    <w:rsid w:val="006141D3"/>
    <w:rsid w:val="0064087A"/>
    <w:rsid w:val="006521A5"/>
    <w:rsid w:val="006727A3"/>
    <w:rsid w:val="0068460D"/>
    <w:rsid w:val="006C3728"/>
    <w:rsid w:val="006D2D25"/>
    <w:rsid w:val="006E04BB"/>
    <w:rsid w:val="006E2CBD"/>
    <w:rsid w:val="0070451F"/>
    <w:rsid w:val="00724C30"/>
    <w:rsid w:val="007440B3"/>
    <w:rsid w:val="00755E9C"/>
    <w:rsid w:val="007A6836"/>
    <w:rsid w:val="0080147A"/>
    <w:rsid w:val="00825C8C"/>
    <w:rsid w:val="00832E4B"/>
    <w:rsid w:val="00841AF7"/>
    <w:rsid w:val="00857EA9"/>
    <w:rsid w:val="008B3029"/>
    <w:rsid w:val="008C3EEF"/>
    <w:rsid w:val="008C6461"/>
    <w:rsid w:val="008E7221"/>
    <w:rsid w:val="008F1FA3"/>
    <w:rsid w:val="00915D96"/>
    <w:rsid w:val="0095451F"/>
    <w:rsid w:val="00962711"/>
    <w:rsid w:val="00964D99"/>
    <w:rsid w:val="009A05AE"/>
    <w:rsid w:val="009F1BCE"/>
    <w:rsid w:val="00A33450"/>
    <w:rsid w:val="00A40AA6"/>
    <w:rsid w:val="00A474C2"/>
    <w:rsid w:val="00A50E19"/>
    <w:rsid w:val="00A76901"/>
    <w:rsid w:val="00AF1454"/>
    <w:rsid w:val="00B0550B"/>
    <w:rsid w:val="00B34DE5"/>
    <w:rsid w:val="00B52A3B"/>
    <w:rsid w:val="00B6770B"/>
    <w:rsid w:val="00B762FC"/>
    <w:rsid w:val="00B8199A"/>
    <w:rsid w:val="00BA496F"/>
    <w:rsid w:val="00BE7175"/>
    <w:rsid w:val="00C031BE"/>
    <w:rsid w:val="00C128B3"/>
    <w:rsid w:val="00C34070"/>
    <w:rsid w:val="00C86974"/>
    <w:rsid w:val="00C902B6"/>
    <w:rsid w:val="00CF5913"/>
    <w:rsid w:val="00CF7655"/>
    <w:rsid w:val="00D1189B"/>
    <w:rsid w:val="00D52BBF"/>
    <w:rsid w:val="00D95919"/>
    <w:rsid w:val="00DB122B"/>
    <w:rsid w:val="00DC142C"/>
    <w:rsid w:val="00DD154A"/>
    <w:rsid w:val="00DD707C"/>
    <w:rsid w:val="00DF0C98"/>
    <w:rsid w:val="00E23809"/>
    <w:rsid w:val="00E265C3"/>
    <w:rsid w:val="00E30CAD"/>
    <w:rsid w:val="00E81F85"/>
    <w:rsid w:val="00ED1409"/>
    <w:rsid w:val="00EE0A53"/>
    <w:rsid w:val="00F122DC"/>
    <w:rsid w:val="00F52926"/>
    <w:rsid w:val="00F57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A3367"/>
  <w15:chartTrackingRefBased/>
  <w15:docId w15:val="{02EC830A-6FC6-417B-87EF-DBF4A3922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3B6BC-6EBF-42F6-86E1-58F30D7F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TotalTime>
  <Pages>4</Pages>
  <Words>1891</Words>
  <Characters>1078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dc:creator>
  <cp:keywords/>
  <dc:description/>
  <cp:lastModifiedBy>Abraham</cp:lastModifiedBy>
  <cp:revision>68</cp:revision>
  <dcterms:created xsi:type="dcterms:W3CDTF">2023-08-29T09:52:00Z</dcterms:created>
  <dcterms:modified xsi:type="dcterms:W3CDTF">2023-09-14T18:56:00Z</dcterms:modified>
</cp:coreProperties>
</file>